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CBBE7CE" w14:textId="77777777" w:rsidR="00A066A4" w:rsidRDefault="00000000">
      <w:pPr>
        <w:pStyle w:val="a4"/>
      </w:pPr>
      <w:r>
        <w:t>Отчет по первому этапу индивидуального проекта</w:t>
      </w:r>
    </w:p>
    <w:p w14:paraId="0FB8A51A" w14:textId="77777777" w:rsidR="00A066A4" w:rsidRDefault="00000000">
      <w:pPr>
        <w:pStyle w:val="a5"/>
      </w:pPr>
      <w:r>
        <w:t>Основы информационной безопасности</w:t>
      </w:r>
    </w:p>
    <w:p w14:paraId="39A29310" w14:textId="32E25BEC" w:rsidR="00A066A4" w:rsidRDefault="00361877">
      <w:pPr>
        <w:pStyle w:val="Author"/>
      </w:pPr>
      <w:r>
        <w:t>Иванова Мария, НКАбд-</w:t>
      </w:r>
      <w:proofErr w:type="gramStart"/>
      <w:r>
        <w:t>01-23</w:t>
      </w:r>
      <w:proofErr w:type="gram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6762418"/>
        <w:docPartObj>
          <w:docPartGallery w:val="Table of Contents"/>
          <w:docPartUnique/>
        </w:docPartObj>
      </w:sdtPr>
      <w:sdtContent>
        <w:p w14:paraId="2CF0A4A1" w14:textId="77777777" w:rsidR="00A066A4" w:rsidRDefault="00000000">
          <w:pPr>
            <w:pStyle w:val="ae"/>
          </w:pPr>
          <w:r>
            <w:t>Содержание</w:t>
          </w:r>
        </w:p>
        <w:p w14:paraId="26E889D5" w14:textId="77777777" w:rsidR="00361877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208698" w:history="1">
            <w:r w:rsidR="00361877" w:rsidRPr="000F1AC0">
              <w:rPr>
                <w:rStyle w:val="ad"/>
                <w:noProof/>
              </w:rPr>
              <w:t>1</w:t>
            </w:r>
            <w:r w:rsidR="00361877">
              <w:rPr>
                <w:noProof/>
              </w:rPr>
              <w:tab/>
            </w:r>
            <w:r w:rsidR="00361877" w:rsidRPr="000F1AC0">
              <w:rPr>
                <w:rStyle w:val="ad"/>
                <w:noProof/>
              </w:rPr>
              <w:t>Цель работы</w:t>
            </w:r>
            <w:r w:rsidR="00361877">
              <w:rPr>
                <w:noProof/>
                <w:webHidden/>
              </w:rPr>
              <w:tab/>
            </w:r>
            <w:r w:rsidR="00361877">
              <w:rPr>
                <w:noProof/>
                <w:webHidden/>
              </w:rPr>
              <w:fldChar w:fldCharType="begin"/>
            </w:r>
            <w:r w:rsidR="00361877">
              <w:rPr>
                <w:noProof/>
                <w:webHidden/>
              </w:rPr>
              <w:instrText xml:space="preserve"> PAGEREF _Toc208208698 \h </w:instrText>
            </w:r>
            <w:r w:rsidR="00361877">
              <w:rPr>
                <w:noProof/>
                <w:webHidden/>
              </w:rPr>
            </w:r>
            <w:r w:rsidR="00361877">
              <w:rPr>
                <w:noProof/>
                <w:webHidden/>
              </w:rPr>
              <w:fldChar w:fldCharType="separate"/>
            </w:r>
            <w:r w:rsidR="00361877">
              <w:rPr>
                <w:noProof/>
                <w:webHidden/>
              </w:rPr>
              <w:t>1</w:t>
            </w:r>
            <w:r w:rsidR="00361877">
              <w:rPr>
                <w:noProof/>
                <w:webHidden/>
              </w:rPr>
              <w:fldChar w:fldCharType="end"/>
            </w:r>
          </w:hyperlink>
        </w:p>
        <w:p w14:paraId="41FC85F2" w14:textId="77777777" w:rsidR="00361877" w:rsidRDefault="0036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8699" w:history="1">
            <w:r w:rsidRPr="000F1AC0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F1AC0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8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B7F64" w14:textId="77777777" w:rsidR="00361877" w:rsidRDefault="0036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8700" w:history="1">
            <w:r w:rsidRPr="000F1AC0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F1AC0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8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42D713" w14:textId="77777777" w:rsidR="00361877" w:rsidRDefault="0036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8701" w:history="1">
            <w:r w:rsidRPr="000F1AC0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F1AC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8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41D323" w14:textId="77777777" w:rsidR="00361877" w:rsidRDefault="00361877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208208702" w:history="1">
            <w:r w:rsidRPr="000F1AC0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F1AC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8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4DBA62" w14:textId="77777777" w:rsidR="00361877" w:rsidRDefault="0036187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08208703" w:history="1">
            <w:r w:rsidRPr="000F1AC0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208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4252E" w14:textId="77777777" w:rsidR="00A066A4" w:rsidRDefault="00000000">
          <w:r>
            <w:fldChar w:fldCharType="end"/>
          </w:r>
        </w:p>
      </w:sdtContent>
    </w:sdt>
    <w:p w14:paraId="55433EE9" w14:textId="77777777" w:rsidR="00A066A4" w:rsidRDefault="00000000">
      <w:pPr>
        <w:pStyle w:val="1"/>
      </w:pPr>
      <w:bookmarkStart w:id="0" w:name="цель-работы"/>
      <w:bookmarkStart w:id="1" w:name="_Toc208208698"/>
      <w:r>
        <w:rPr>
          <w:rStyle w:val="SectionNumber"/>
        </w:rPr>
        <w:t>1</w:t>
      </w:r>
      <w:r>
        <w:tab/>
        <w:t>Цель работы</w:t>
      </w:r>
      <w:bookmarkEnd w:id="1"/>
    </w:p>
    <w:p w14:paraId="0FD14B63" w14:textId="77777777" w:rsidR="00A066A4" w:rsidRDefault="00000000">
      <w:pPr>
        <w:pStyle w:val="FirstParagraph"/>
      </w:pPr>
      <w:r>
        <w:t>Приобретение практических навыков по установке DVWA.</w:t>
      </w:r>
    </w:p>
    <w:p w14:paraId="6B45C72A" w14:textId="77777777" w:rsidR="00A066A4" w:rsidRDefault="00000000">
      <w:pPr>
        <w:pStyle w:val="1"/>
      </w:pPr>
      <w:bookmarkStart w:id="2" w:name="задание"/>
      <w:bookmarkStart w:id="3" w:name="_Toc208208699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EF68AEB" w14:textId="77777777" w:rsidR="00A066A4" w:rsidRDefault="00000000">
      <w:pPr>
        <w:pStyle w:val="Compact"/>
        <w:numPr>
          <w:ilvl w:val="0"/>
          <w:numId w:val="2"/>
        </w:numPr>
      </w:pPr>
      <w:r>
        <w:t>Установить DVWA на дистрибутив Kali Linux.</w:t>
      </w:r>
    </w:p>
    <w:p w14:paraId="033C5289" w14:textId="77777777" w:rsidR="00A066A4" w:rsidRDefault="00000000">
      <w:pPr>
        <w:pStyle w:val="1"/>
      </w:pPr>
      <w:bookmarkStart w:id="4" w:name="теоретическое-введение"/>
      <w:bookmarkStart w:id="5" w:name="_Toc208208700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3C36FA4E" w14:textId="77777777" w:rsidR="00A066A4" w:rsidRDefault="00000000">
      <w:pPr>
        <w:pStyle w:val="FirstParagraph"/>
      </w:pPr>
      <w:r>
        <w:t>DVWA - это уязвимое веб-приложение, разработанное на PHP и MYSQL.</w:t>
      </w:r>
    </w:p>
    <w:p w14:paraId="242D6672" w14:textId="77777777" w:rsidR="00A066A4" w:rsidRDefault="00000000">
      <w:pPr>
        <w:pStyle w:val="a0"/>
      </w:pPr>
      <w:r>
        <w:t>Некоторые из уязвимостей веб приложений, который содержит DVWA: - Брутфорс: Брутфорс HTTP формы страницы входа - используется для тестирования инструментов по атаке на пароль методом грубой силы и показывает небезопасность слабых паролей. - Исполнение (внедрение) команд: Выполнение команд уровня операционной системы. - Межсайтовая подделка запроса (CSRF): Позволяет «атакующему» изменить пароль администратора приложений. - Внедрение (инклуд) файлов: Позволяет «атакующему» присоединить удалённые/локальные файлы в веб приложение. - SQL внедрение: Позволяет «атакующему» внедрить SQL выражения в HTTP из поля ввода, DVWA включает слепое и основанное на ошибке SQL внедрение. - Небезопасная выгрузка файлов: Позволяет «атакующему» выгрузить вредоносные файлы на веб сервер. - Межсайтовый скриптинг (XSS): «Атакующий» может внедрить свои скрипты в веб приложение/базу данных. DVWA включает отражённую и хранимую XSS. - Пасхальные яйца: раскрытие полных путей, обход аутентификации и некоторые другие.</w:t>
      </w:r>
    </w:p>
    <w:p w14:paraId="7CBFE14D" w14:textId="77777777" w:rsidR="00A066A4" w:rsidRDefault="00000000">
      <w:pPr>
        <w:pStyle w:val="a0"/>
      </w:pPr>
      <w:r>
        <w:lastRenderedPageBreak/>
        <w:t>DVWA имеет четыре уровня безопасности, они меняют уровень безопасности каждого веб приложения в DVWA: - Невозможный — этот уровень должен быть безопасным от всех уязвимостей. Он используется для сравнения уязвимого исходного кода с безопасным исходным кодом. - Высокий — это расширение среднего уровня сложности, со смесью более сложных или альтернативных плохих практик в попытке обезопасить код. Уязвимости не позволяют такой простор эксплуатации как на других уровнях. - Средний — этот уровень безопасности предназначен главным образом для того, чтобы дать пользователю пример плохих практик безопасности, где разработчик попытался сделать приложение безопасным, но потерпел неудачу. - Низкий — этот уровень безопасности совершенно уязвим и совсем не имеет защиты. Его предназначение быть примером среди уязвимых веб приложений, примером плохих практик программирования и служить платформой обучения базовым техникам эксплуатации. [2]</w:t>
      </w:r>
    </w:p>
    <w:p w14:paraId="68334886" w14:textId="77777777" w:rsidR="00A066A4" w:rsidRDefault="00000000">
      <w:pPr>
        <w:pStyle w:val="1"/>
      </w:pPr>
      <w:bookmarkStart w:id="6" w:name="выполнение-лабораторной-работы"/>
      <w:bookmarkStart w:id="7" w:name="_Toc208208701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127218C5" w14:textId="77777777" w:rsidR="00A066A4" w:rsidRDefault="00000000">
      <w:pPr>
        <w:pStyle w:val="FirstParagraph"/>
      </w:pPr>
      <w:r>
        <w:t xml:space="preserve">Настройка DVWA происходит на нашем локальном хосте, поэтому нужно перейти в директорию </w:t>
      </w:r>
      <w:r>
        <w:rPr>
          <w:rStyle w:val="VerbatimChar"/>
        </w:rPr>
        <w:t>/var/www/html</w:t>
      </w:r>
      <w:r>
        <w:t>. Затем клонирую нужный репозиторий GitHub (рис. 1).</w:t>
      </w:r>
    </w:p>
    <w:p w14:paraId="3E2CFA1C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4BC785F0" wp14:editId="450C4577">
            <wp:extent cx="3702685" cy="812073"/>
            <wp:effectExtent l="0" t="0" r="0" b="0"/>
            <wp:docPr id="24" name="Picture" descr="Клонирование репозитор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l="817" t="45226"/>
                    <a:stretch/>
                  </pic:blipFill>
                  <pic:spPr bwMode="auto">
                    <a:xfrm>
                      <a:off x="0" y="0"/>
                      <a:ext cx="3703317" cy="812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83D505" w14:textId="77777777" w:rsidR="00A066A4" w:rsidRDefault="00000000">
      <w:pPr>
        <w:pStyle w:val="ImageCaption"/>
      </w:pPr>
      <w:r>
        <w:t>Клонирование репозитория</w:t>
      </w:r>
    </w:p>
    <w:p w14:paraId="028FFA49" w14:textId="77777777" w:rsidR="00A066A4" w:rsidRDefault="00000000">
      <w:pPr>
        <w:pStyle w:val="a0"/>
      </w:pPr>
      <w:r>
        <w:t>Проверяю, что файлы склонировались правильно, далее повышаю права доступа к этой папке до 777 (рис. 2.)</w:t>
      </w:r>
    </w:p>
    <w:p w14:paraId="68817159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425A9BB5" wp14:editId="38266F29">
            <wp:extent cx="2811780" cy="266700"/>
            <wp:effectExtent l="0" t="0" r="0" b="0"/>
            <wp:docPr id="27" name="Picture" descr="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t="71545"/>
                    <a:stretch/>
                  </pic:blipFill>
                  <pic:spPr bwMode="auto">
                    <a:xfrm>
                      <a:off x="0" y="0"/>
                      <a:ext cx="2812356" cy="26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E65154" w14:textId="77777777" w:rsidR="00A066A4" w:rsidRDefault="00000000">
      <w:pPr>
        <w:pStyle w:val="ImageCaption"/>
      </w:pPr>
      <w:r>
        <w:t>Изменение прав доступа</w:t>
      </w:r>
    </w:p>
    <w:p w14:paraId="46CAE6DF" w14:textId="77777777" w:rsidR="00A066A4" w:rsidRDefault="00000000">
      <w:pPr>
        <w:pStyle w:val="a0"/>
      </w:pPr>
      <w:r>
        <w:t xml:space="preserve">Чтобы настроить DVWA, нужно перейти в каталог </w:t>
      </w:r>
      <w:r>
        <w:rPr>
          <w:rStyle w:val="VerbatimChar"/>
        </w:rPr>
        <w:t>/dvwa/config</w:t>
      </w:r>
      <w:r>
        <w:t>, затем проверяю содержимое каталога (рис. 3)</w:t>
      </w:r>
    </w:p>
    <w:p w14:paraId="7107CD4E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098DE844" wp14:editId="4634E805">
            <wp:extent cx="3601085" cy="347344"/>
            <wp:effectExtent l="0" t="0" r="0" b="0"/>
            <wp:docPr id="30" name="Picture" descr="Перемещение по директория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281" t="58903"/>
                    <a:stretch/>
                  </pic:blipFill>
                  <pic:spPr bwMode="auto">
                    <a:xfrm>
                      <a:off x="0" y="0"/>
                      <a:ext cx="3601334" cy="347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5C1070" w14:textId="77777777" w:rsidR="00A066A4" w:rsidRDefault="00000000">
      <w:pPr>
        <w:pStyle w:val="ImageCaption"/>
      </w:pPr>
      <w:r>
        <w:t>Перемещение по директориям</w:t>
      </w:r>
    </w:p>
    <w:p w14:paraId="0DEF7022" w14:textId="77777777" w:rsidR="00A066A4" w:rsidRDefault="00000000">
      <w:pPr>
        <w:pStyle w:val="a0"/>
      </w:pPr>
      <w:r>
        <w:t xml:space="preserve">Создаем копию файла, используемого для настройки DVWA </w:t>
      </w:r>
      <w:r>
        <w:rPr>
          <w:rStyle w:val="VerbatimChar"/>
        </w:rPr>
        <w:t>config.inc.php.dist</w:t>
      </w:r>
      <w:r>
        <w:t xml:space="preserve"> с именем </w:t>
      </w:r>
      <w:r>
        <w:rPr>
          <w:rStyle w:val="VerbatimChar"/>
        </w:rPr>
        <w:t>config.inc.php</w:t>
      </w:r>
      <w:r>
        <w:t>. Копируем файл, а не изменяем его, чтобы у нас был запасной вариант, если что-то пойдет не так (рис. 4)</w:t>
      </w:r>
    </w:p>
    <w:p w14:paraId="35AD7ADB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35938B03" wp14:editId="065CD395">
            <wp:extent cx="3746339" cy="311785"/>
            <wp:effectExtent l="0" t="0" r="0" b="0"/>
            <wp:docPr id="33" name="Picture" descr="Создание копии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-408" t="64395"/>
                    <a:stretch/>
                  </pic:blipFill>
                  <pic:spPr bwMode="auto">
                    <a:xfrm>
                      <a:off x="0" y="0"/>
                      <a:ext cx="3749051" cy="312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4EE75E" w14:textId="77777777" w:rsidR="00A066A4" w:rsidRDefault="00000000">
      <w:pPr>
        <w:pStyle w:val="ImageCaption"/>
      </w:pPr>
      <w:r>
        <w:t>Создание копии файла</w:t>
      </w:r>
    </w:p>
    <w:p w14:paraId="7D0EE9BF" w14:textId="77777777" w:rsidR="00A066A4" w:rsidRDefault="00000000">
      <w:pPr>
        <w:pStyle w:val="a0"/>
      </w:pPr>
      <w:r>
        <w:lastRenderedPageBreak/>
        <w:t>Далее открываю файл в текстовом редакторе (рис. 5)</w:t>
      </w:r>
    </w:p>
    <w:p w14:paraId="402A341B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1AFDE40F" wp14:editId="544E9F6E">
            <wp:extent cx="3580130" cy="193018"/>
            <wp:effectExtent l="0" t="0" r="0" b="0"/>
            <wp:docPr id="36" name="Picture" descr="Открытие файла в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5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4082" t="21344" b="52496"/>
                    <a:stretch/>
                  </pic:blipFill>
                  <pic:spPr bwMode="auto">
                    <a:xfrm>
                      <a:off x="0" y="0"/>
                      <a:ext cx="3581353" cy="193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1DC30E" w14:textId="77777777" w:rsidR="00A066A4" w:rsidRDefault="00000000">
      <w:pPr>
        <w:pStyle w:val="ImageCaption"/>
      </w:pPr>
      <w:r>
        <w:t>Открытие файла в редакторе</w:t>
      </w:r>
    </w:p>
    <w:p w14:paraId="46D0C25B" w14:textId="77777777" w:rsidR="00A066A4" w:rsidRDefault="00000000">
      <w:pPr>
        <w:pStyle w:val="a0"/>
      </w:pPr>
      <w:r>
        <w:t>Изменяю данные об имени пользователя и пароле (рис. 6)</w:t>
      </w:r>
    </w:p>
    <w:p w14:paraId="51BD07D5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68866920" wp14:editId="077BEB70">
            <wp:extent cx="3733800" cy="2985898"/>
            <wp:effectExtent l="0" t="0" r="0" b="0"/>
            <wp:docPr id="39" name="Picture" descr="Редактирование фай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249FF" w14:textId="77777777" w:rsidR="00A066A4" w:rsidRDefault="00000000">
      <w:pPr>
        <w:pStyle w:val="ImageCaption"/>
      </w:pPr>
      <w:r>
        <w:t>Редактирование файл</w:t>
      </w:r>
    </w:p>
    <w:p w14:paraId="133DB0C1" w14:textId="77777777" w:rsidR="00A066A4" w:rsidRDefault="00000000">
      <w:pPr>
        <w:pStyle w:val="a0"/>
      </w:pPr>
      <w:r>
        <w:t>По умолчанию в Kali Linux установлен mysql, поэтому можно его запустить без предварительного скачивания, далее выполняю проверку, запущен ли процесс (рис. 7)</w:t>
      </w:r>
    </w:p>
    <w:p w14:paraId="40B28BEB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3803D000" wp14:editId="78401031">
            <wp:extent cx="3743325" cy="433029"/>
            <wp:effectExtent l="0" t="0" r="0" b="0"/>
            <wp:docPr id="42" name="Picture" descr="Запуск mysq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71" t="48723" r="-1"/>
                    <a:stretch/>
                  </pic:blipFill>
                  <pic:spPr bwMode="auto">
                    <a:xfrm>
                      <a:off x="0" y="0"/>
                      <a:ext cx="3743960" cy="4331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AE8BDE" w14:textId="77777777" w:rsidR="00A066A4" w:rsidRDefault="00000000">
      <w:pPr>
        <w:pStyle w:val="ImageCaption"/>
      </w:pPr>
      <w:r>
        <w:t>Запуск mysql</w:t>
      </w:r>
    </w:p>
    <w:p w14:paraId="6F3880CA" w14:textId="77777777" w:rsidR="00A066A4" w:rsidRDefault="00000000">
      <w:pPr>
        <w:pStyle w:val="a0"/>
      </w:pPr>
      <w:r>
        <w:t>Авторизируюсь в базе данных от имени пользователя root. Появляется командная строка с приглашением “MariaDB”, далее создаем в ней нового пользователя, используя учетные данные из файла config.inc.php (рис. 8)</w:t>
      </w:r>
    </w:p>
    <w:p w14:paraId="65B1A79D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51040124" wp14:editId="1A5E99FA">
            <wp:extent cx="3743533" cy="1130935"/>
            <wp:effectExtent l="0" t="0" r="0" b="0"/>
            <wp:docPr id="45" name="Picture" descr="Авторизация в базе данны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l="-272" t="8993" r="1"/>
                    <a:stretch/>
                  </pic:blipFill>
                  <pic:spPr bwMode="auto">
                    <a:xfrm>
                      <a:off x="0" y="0"/>
                      <a:ext cx="3743961" cy="113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810F8" w14:textId="77777777" w:rsidR="00A066A4" w:rsidRDefault="00000000">
      <w:pPr>
        <w:pStyle w:val="ImageCaption"/>
      </w:pPr>
      <w:r>
        <w:t>Авторизация в базе данных</w:t>
      </w:r>
    </w:p>
    <w:p w14:paraId="782FD940" w14:textId="77777777" w:rsidR="00A066A4" w:rsidRDefault="00000000">
      <w:pPr>
        <w:pStyle w:val="a0"/>
      </w:pPr>
      <w:r>
        <w:t>Теперь нужно пользователю предоставить привилегии для работы с этой базой данных (рис. 9)</w:t>
      </w:r>
    </w:p>
    <w:p w14:paraId="5EAE6076" w14:textId="77777777" w:rsidR="00A066A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74AC801" wp14:editId="0AE7C1D5">
            <wp:extent cx="3733800" cy="566781"/>
            <wp:effectExtent l="0" t="0" r="0" b="0"/>
            <wp:docPr id="48" name="Picture" descr="Изменение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B78494" w14:textId="77777777" w:rsidR="00A066A4" w:rsidRDefault="00000000">
      <w:pPr>
        <w:pStyle w:val="ImageCaption"/>
      </w:pPr>
      <w:r>
        <w:t>Изменение прав</w:t>
      </w:r>
    </w:p>
    <w:p w14:paraId="35660951" w14:textId="77777777" w:rsidR="00A066A4" w:rsidRDefault="00000000">
      <w:pPr>
        <w:pStyle w:val="a0"/>
      </w:pPr>
      <w:r>
        <w:t>Необходимо настроить сервер apache2, перехожу в соответствующую директорию (рис. 10)</w:t>
      </w:r>
    </w:p>
    <w:p w14:paraId="26804351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7803B868" wp14:editId="037E4C04">
            <wp:extent cx="3188970" cy="203196"/>
            <wp:effectExtent l="0" t="0" r="0" b="0"/>
            <wp:docPr id="51" name="Picture" descr="Перемещение между директория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6"/>
                    <a:srcRect l="3237" t="22042" r="-1" b="52026"/>
                    <a:stretch/>
                  </pic:blipFill>
                  <pic:spPr bwMode="auto">
                    <a:xfrm>
                      <a:off x="0" y="0"/>
                      <a:ext cx="3189746" cy="203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A33A91" w14:textId="77777777" w:rsidR="00A066A4" w:rsidRDefault="00000000">
      <w:pPr>
        <w:pStyle w:val="ImageCaption"/>
      </w:pPr>
      <w:r>
        <w:t>Перемещение между директориями</w:t>
      </w:r>
    </w:p>
    <w:p w14:paraId="0E0A92BD" w14:textId="77777777" w:rsidR="00A066A4" w:rsidRDefault="00000000">
      <w:pPr>
        <w:pStyle w:val="a0"/>
      </w:pPr>
      <w:r>
        <w:t xml:space="preserve">В файле </w:t>
      </w:r>
      <w:r>
        <w:rPr>
          <w:rStyle w:val="VerbatimChar"/>
        </w:rPr>
        <w:t>php.ini</w:t>
      </w:r>
      <w:r>
        <w:t xml:space="preserve"> нужно будет изменить один параметр, поэтому открываю файл в текстовом редакторе (рис. 11)</w:t>
      </w:r>
    </w:p>
    <w:p w14:paraId="46AC09C4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7131B3DA" wp14:editId="33349BE2">
            <wp:extent cx="3266440" cy="187960"/>
            <wp:effectExtent l="0" t="0" r="0" b="0"/>
            <wp:docPr id="54" name="Picture" descr="Открытие файла в текстовом редактор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7"/>
                    <a:srcRect l="4458" t="21039" b="56720"/>
                    <a:stretch/>
                  </pic:blipFill>
                  <pic:spPr bwMode="auto">
                    <a:xfrm>
                      <a:off x="0" y="0"/>
                      <a:ext cx="3266969" cy="187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FF8B61" w14:textId="77777777" w:rsidR="00A066A4" w:rsidRDefault="00000000">
      <w:pPr>
        <w:pStyle w:val="ImageCaption"/>
      </w:pPr>
      <w:r>
        <w:t>Открытие файла в текстовом редакторе</w:t>
      </w:r>
    </w:p>
    <w:p w14:paraId="7692E6A5" w14:textId="77777777" w:rsidR="00A066A4" w:rsidRDefault="00000000">
      <w:pPr>
        <w:pStyle w:val="a0"/>
      </w:pPr>
      <w:r>
        <w:t xml:space="preserve">В файле параметры allow_url_fopen и allow_url_include должны быть поставлены как </w:t>
      </w:r>
      <w:r>
        <w:rPr>
          <w:rStyle w:val="VerbatimChar"/>
        </w:rPr>
        <w:t>On</w:t>
      </w:r>
      <w:r>
        <w:t xml:space="preserve"> (рис. 12)</w:t>
      </w:r>
    </w:p>
    <w:p w14:paraId="7CA7430C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5BEF16AA" wp14:editId="7E456CCB">
            <wp:extent cx="3733800" cy="2236204"/>
            <wp:effectExtent l="0" t="0" r="0" b="0"/>
            <wp:docPr id="57" name="Picture" descr="Редактирова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40DFC" w14:textId="77777777" w:rsidR="00A066A4" w:rsidRDefault="00000000">
      <w:pPr>
        <w:pStyle w:val="ImageCaption"/>
      </w:pPr>
      <w:r>
        <w:t>Редактирование файла</w:t>
      </w:r>
    </w:p>
    <w:p w14:paraId="7759424D" w14:textId="77777777" w:rsidR="00A066A4" w:rsidRDefault="00000000">
      <w:pPr>
        <w:pStyle w:val="a0"/>
      </w:pPr>
      <w:r>
        <w:t>Запускаем службу веб-сервера apache и проверяем, запущена ли служба (рис. 13)</w:t>
      </w:r>
    </w:p>
    <w:p w14:paraId="3651884C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486B9D4F" wp14:editId="0D9686A0">
            <wp:extent cx="3712845" cy="1478280"/>
            <wp:effectExtent l="0" t="0" r="0" b="0"/>
            <wp:docPr id="60" name="Picture" descr="Запуск apch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9"/>
                    <a:srcRect l="545" t="16168" b="19377"/>
                    <a:stretch/>
                  </pic:blipFill>
                  <pic:spPr bwMode="auto">
                    <a:xfrm>
                      <a:off x="0" y="0"/>
                      <a:ext cx="3713476" cy="14785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E69D0E" w14:textId="77777777" w:rsidR="00A066A4" w:rsidRDefault="00000000">
      <w:pPr>
        <w:pStyle w:val="ImageCaption"/>
      </w:pPr>
      <w:r>
        <w:t>Запуск apche</w:t>
      </w:r>
    </w:p>
    <w:p w14:paraId="5A240CEF" w14:textId="77777777" w:rsidR="00A066A4" w:rsidRDefault="00000000">
      <w:pPr>
        <w:pStyle w:val="a0"/>
      </w:pPr>
      <w:r>
        <w:lastRenderedPageBreak/>
        <w:t>Мы настроили DVWA, Apache и базу данных, поэтому открываем браузер и запускаем веб-приложение, введя 127.0.0/DVWA (рис. 14)</w:t>
      </w:r>
    </w:p>
    <w:p w14:paraId="34110790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0F9AF511" wp14:editId="46B84872">
            <wp:extent cx="3733800" cy="3053138"/>
            <wp:effectExtent l="0" t="0" r="0" b="0"/>
            <wp:docPr id="63" name="Picture" descr="Запуск веб-прило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5BF7E2" w14:textId="77777777" w:rsidR="00A066A4" w:rsidRDefault="00000000">
      <w:pPr>
        <w:pStyle w:val="ImageCaption"/>
      </w:pPr>
      <w:r>
        <w:t>Запуск веб-приложения</w:t>
      </w:r>
    </w:p>
    <w:p w14:paraId="3F41410A" w14:textId="77777777" w:rsidR="00A066A4" w:rsidRDefault="00000000">
      <w:pPr>
        <w:pStyle w:val="a0"/>
      </w:pPr>
      <w:r>
        <w:t xml:space="preserve">Прокручиваем страницу вниз и нажимем на кнопку </w:t>
      </w:r>
      <w:r>
        <w:rPr>
          <w:rStyle w:val="VerbatimChar"/>
        </w:rPr>
        <w:t>create\reset database</w:t>
      </w:r>
      <w:r>
        <w:t xml:space="preserve"> (рис. 15)</w:t>
      </w:r>
    </w:p>
    <w:p w14:paraId="4568EF5B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26C00AE4" wp14:editId="306E9FA0">
            <wp:extent cx="3733800" cy="1203168"/>
            <wp:effectExtent l="0" t="0" r="0" b="0"/>
            <wp:docPr id="66" name="Picture" descr="“Создание базы данных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B33DEA" w14:textId="77777777" w:rsidR="00A066A4" w:rsidRDefault="00000000">
      <w:pPr>
        <w:pStyle w:val="ImageCaption"/>
      </w:pPr>
      <w:r>
        <w:t>“Создание базы данных”</w:t>
      </w:r>
    </w:p>
    <w:p w14:paraId="285B1B44" w14:textId="77777777" w:rsidR="00A066A4" w:rsidRDefault="00000000">
      <w:pPr>
        <w:pStyle w:val="a0"/>
      </w:pPr>
      <w:r>
        <w:t>Авторизуюсь с помощью предложенных по умолчанию данных (рис. 16)</w:t>
      </w:r>
    </w:p>
    <w:p w14:paraId="4A31D0B3" w14:textId="77777777" w:rsidR="00A066A4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EEE8BF4" wp14:editId="407BC66A">
            <wp:extent cx="3733800" cy="2629020"/>
            <wp:effectExtent l="0" t="0" r="0" b="0"/>
            <wp:docPr id="69" name="Picture" descr="Автор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204A6D" w14:textId="77777777" w:rsidR="00A066A4" w:rsidRDefault="00000000">
      <w:pPr>
        <w:pStyle w:val="ImageCaption"/>
      </w:pPr>
      <w:r>
        <w:t>Авторизация</w:t>
      </w:r>
    </w:p>
    <w:p w14:paraId="15D42AEA" w14:textId="77777777" w:rsidR="00A066A4" w:rsidRDefault="00000000">
      <w:pPr>
        <w:pStyle w:val="a0"/>
      </w:pPr>
      <w:r>
        <w:t>Оказываюсь на домшней странице веб-приложения, на этом установка окончена (рис. 17)</w:t>
      </w:r>
    </w:p>
    <w:p w14:paraId="077F1B78" w14:textId="77777777" w:rsidR="00A066A4" w:rsidRDefault="00000000">
      <w:pPr>
        <w:pStyle w:val="CaptionedFigure"/>
      </w:pPr>
      <w:r>
        <w:rPr>
          <w:noProof/>
        </w:rPr>
        <w:drawing>
          <wp:inline distT="0" distB="0" distL="0" distR="0" wp14:anchorId="6777A1E1" wp14:editId="738A189D">
            <wp:extent cx="3733800" cy="1731249"/>
            <wp:effectExtent l="0" t="0" r="0" b="0"/>
            <wp:docPr id="72" name="Picture" descr="Домашняя страница DVW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D7082" w14:textId="77777777" w:rsidR="00A066A4" w:rsidRDefault="00000000">
      <w:pPr>
        <w:pStyle w:val="ImageCaption"/>
      </w:pPr>
      <w:r>
        <w:t>Домашняя страница DVWA</w:t>
      </w:r>
    </w:p>
    <w:p w14:paraId="5FE2019E" w14:textId="77777777" w:rsidR="00A066A4" w:rsidRDefault="00000000">
      <w:pPr>
        <w:pStyle w:val="1"/>
      </w:pPr>
      <w:bookmarkStart w:id="8" w:name="выводы"/>
      <w:bookmarkStart w:id="9" w:name="_Toc208208702"/>
      <w:bookmarkEnd w:id="6"/>
      <w:r>
        <w:rPr>
          <w:rStyle w:val="SectionNumber"/>
        </w:rPr>
        <w:t>5</w:t>
      </w:r>
      <w:r>
        <w:tab/>
        <w:t>Выводы</w:t>
      </w:r>
      <w:bookmarkEnd w:id="9"/>
    </w:p>
    <w:p w14:paraId="7C64F4CB" w14:textId="77777777" w:rsidR="00A066A4" w:rsidRDefault="00000000">
      <w:pPr>
        <w:pStyle w:val="FirstParagraph"/>
      </w:pPr>
      <w:r>
        <w:t>Приобрела практические навыки по установке уязвимого веб-приложения DVWA.</w:t>
      </w:r>
    </w:p>
    <w:p w14:paraId="48100D40" w14:textId="77777777" w:rsidR="00A066A4" w:rsidRPr="00361877" w:rsidRDefault="00000000">
      <w:pPr>
        <w:pStyle w:val="1"/>
        <w:rPr>
          <w:lang w:val="en-US"/>
        </w:rPr>
      </w:pPr>
      <w:bookmarkStart w:id="10" w:name="список-литературы"/>
      <w:bookmarkStart w:id="11" w:name="_Toc208208703"/>
      <w:bookmarkEnd w:id="8"/>
      <w:r>
        <w:t>Список</w:t>
      </w:r>
      <w:r w:rsidRPr="00361877">
        <w:rPr>
          <w:lang w:val="en-US"/>
        </w:rPr>
        <w:t xml:space="preserve"> </w:t>
      </w:r>
      <w:r>
        <w:t>литературы</w:t>
      </w:r>
      <w:bookmarkEnd w:id="11"/>
    </w:p>
    <w:p w14:paraId="2AD933AE" w14:textId="77777777" w:rsidR="00A066A4" w:rsidRDefault="00000000">
      <w:pPr>
        <w:pStyle w:val="a7"/>
      </w:pPr>
      <w:bookmarkStart w:id="12" w:name="ref-guide"/>
      <w:bookmarkStart w:id="13" w:name="refs"/>
      <w:r w:rsidRPr="00361877">
        <w:rPr>
          <w:lang w:val="en-US"/>
        </w:rPr>
        <w:t xml:space="preserve">1. </w:t>
      </w:r>
      <w:r w:rsidRPr="00361877">
        <w:rPr>
          <w:lang w:val="en-US"/>
        </w:rPr>
        <w:tab/>
        <w:t xml:space="preserve">How to install DVWA on Kali-Linux for </w:t>
      </w:r>
      <w:proofErr w:type="spellStart"/>
      <w:r w:rsidRPr="00361877">
        <w:rPr>
          <w:lang w:val="en-US"/>
        </w:rPr>
        <w:t>pentesting</w:t>
      </w:r>
      <w:proofErr w:type="spellEnd"/>
      <w:r w:rsidRPr="00361877">
        <w:rPr>
          <w:lang w:val="en-US"/>
        </w:rPr>
        <w:t xml:space="preserve"> practice [</w:t>
      </w:r>
      <w:r>
        <w:t>Электронный</w:t>
      </w:r>
      <w:r w:rsidRPr="00361877">
        <w:rPr>
          <w:lang w:val="en-US"/>
        </w:rPr>
        <w:t xml:space="preserve"> </w:t>
      </w:r>
      <w:r>
        <w:t>ресурс</w:t>
      </w:r>
      <w:r w:rsidRPr="00361877">
        <w:rPr>
          <w:lang w:val="en-US"/>
        </w:rPr>
        <w:t xml:space="preserve">]. 2021. </w:t>
      </w:r>
      <w:r>
        <w:t xml:space="preserve">URL: </w:t>
      </w:r>
      <w:hyperlink r:id="rId24">
        <w:r>
          <w:rPr>
            <w:rStyle w:val="ad"/>
          </w:rPr>
          <w:t>http://nooblinux.com/how-to-install-dvwa/</w:t>
        </w:r>
      </w:hyperlink>
      <w:r>
        <w:t>.</w:t>
      </w:r>
    </w:p>
    <w:p w14:paraId="69A07579" w14:textId="77777777" w:rsidR="00A066A4" w:rsidRDefault="00000000">
      <w:pPr>
        <w:pStyle w:val="a7"/>
      </w:pPr>
      <w:bookmarkStart w:id="14" w:name="ref-parasram"/>
      <w:bookmarkEnd w:id="12"/>
      <w:r>
        <w:t xml:space="preserve">2. </w:t>
      </w:r>
      <w:r>
        <w:tab/>
        <w:t>Ш. Парасрам Т.Х.и.др. А. Замм. Kali Linux: Тестирование на проникновение и безопасность: для профессионалов. Питер, 2022. 448 с.</w:t>
      </w:r>
      <w:bookmarkEnd w:id="10"/>
      <w:bookmarkEnd w:id="13"/>
      <w:bookmarkEnd w:id="14"/>
    </w:p>
    <w:sectPr w:rsidR="00A066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165019F" w14:textId="77777777" w:rsidR="001D4E3B" w:rsidRDefault="001D4E3B">
      <w:pPr>
        <w:spacing w:after="0"/>
      </w:pPr>
      <w:r>
        <w:separator/>
      </w:r>
    </w:p>
  </w:endnote>
  <w:endnote w:type="continuationSeparator" w:id="0">
    <w:p w14:paraId="7FBCE3CE" w14:textId="77777777" w:rsidR="001D4E3B" w:rsidRDefault="001D4E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C9EA6F9" w14:textId="77777777" w:rsidR="001D4E3B" w:rsidRDefault="001D4E3B">
      <w:r>
        <w:separator/>
      </w:r>
    </w:p>
  </w:footnote>
  <w:footnote w:type="continuationSeparator" w:id="0">
    <w:p w14:paraId="46CD722E" w14:textId="77777777" w:rsidR="001D4E3B" w:rsidRDefault="001D4E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BAE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B94131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389453412">
    <w:abstractNumId w:val="0"/>
  </w:num>
  <w:num w:numId="2" w16cid:durableId="13805875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66A4"/>
    <w:rsid w:val="001D4E3B"/>
    <w:rsid w:val="00361877"/>
    <w:rsid w:val="00A066A4"/>
    <w:rsid w:val="00AB6D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506E4E"/>
  <w15:docId w15:val="{F8CDCD2F-2884-4C63-96DB-445CDAA1E9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36187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://nooblinux.com/how-to-install-dvwa/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824</Words>
  <Characters>4697</Characters>
  <Application>Microsoft Office Word</Application>
  <DocSecurity>0</DocSecurity>
  <Lines>39</Lines>
  <Paragraphs>11</Paragraphs>
  <ScaleCrop>false</ScaleCrop>
  <Company/>
  <LinksUpToDate>false</LinksUpToDate>
  <CharactersWithSpaces>5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Дворкина Ева, НКАбд-01-22</dc:creator>
  <cp:keywords/>
  <cp:lastModifiedBy>Иванова Мария Александровна</cp:lastModifiedBy>
  <cp:revision>2</cp:revision>
  <dcterms:created xsi:type="dcterms:W3CDTF">2025-09-08T04:28:00Z</dcterms:created>
  <dcterms:modified xsi:type="dcterms:W3CDTF">2025-09-08T04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